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8D4670" w14:textId="77777777" w:rsidR="005F5E05" w:rsidRPr="005F5E05" w:rsidRDefault="005F5E05" w:rsidP="005F5E0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Flat Roofing: A Brief Overview</w:t>
      </w:r>
    </w:p>
    <w:p w14:paraId="3B717B8B" w14:textId="77777777" w:rsidR="007A4BF0" w:rsidRPr="007A4BF0" w:rsidRDefault="00655FAD" w:rsidP="005F5E05">
      <w:pPr>
        <w:spacing w:before="100" w:beforeAutospacing="1" w:after="100" w:afterAutospacing="1" w:line="240" w:lineRule="auto"/>
        <w:rPr>
          <w:rStyle w:val="hgkelc"/>
          <w:rFonts w:ascii="Times New Roman" w:hAnsi="Times New Roman" w:cs="Times New Roman"/>
          <w:sz w:val="27"/>
          <w:szCs w:val="27"/>
          <w:lang w:val="en"/>
        </w:rPr>
      </w:pPr>
      <w:r w:rsidRPr="007A4BF0">
        <w:rPr>
          <w:rStyle w:val="hgkelc"/>
          <w:rFonts w:ascii="Times New Roman" w:hAnsi="Times New Roman" w:cs="Times New Roman"/>
          <w:b/>
          <w:bCs/>
          <w:sz w:val="27"/>
          <w:szCs w:val="27"/>
          <w:lang w:val="en"/>
        </w:rPr>
        <w:t>What is a Roof?</w:t>
      </w:r>
      <w:r w:rsidRPr="007A4BF0">
        <w:rPr>
          <w:rStyle w:val="hgkelc"/>
          <w:rFonts w:ascii="Times New Roman" w:hAnsi="Times New Roman" w:cs="Times New Roman"/>
          <w:sz w:val="27"/>
          <w:szCs w:val="27"/>
          <w:lang w:val="en"/>
        </w:rPr>
        <w:t xml:space="preserve">  </w:t>
      </w:r>
    </w:p>
    <w:p w14:paraId="4A979631" w14:textId="4F9FAB0A" w:rsidR="002E2F2A" w:rsidRDefault="00655FAD" w:rsidP="005F5E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Style w:val="hgkelc"/>
          <w:lang w:val="en"/>
        </w:rPr>
        <w:t>A roof covers</w:t>
      </w:r>
      <w:r w:rsidR="00120742" w:rsidRPr="00120742">
        <w:rPr>
          <w:rStyle w:val="hgkelc"/>
          <w:lang w:val="en"/>
        </w:rPr>
        <w:t xml:space="preserve"> the top of a building, serving to protect against rain, snow, sunlight, wind, and extremes of temperature</w:t>
      </w:r>
      <w:r w:rsidR="00120742" w:rsidRPr="001207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="0012074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 </w:t>
      </w:r>
    </w:p>
    <w:p w14:paraId="4FF8FE72" w14:textId="108168D7" w:rsidR="00AD75FF" w:rsidRPr="00AD75FF" w:rsidRDefault="002E2F2A" w:rsidP="005F5E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e at </w:t>
      </w:r>
      <w:r w:rsidRPr="007A4BF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RAC Major Roof and Construction</w:t>
      </w:r>
      <w:r w:rsidRP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e </w:t>
      </w:r>
      <w:r w:rsid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perts</w:t>
      </w:r>
      <w:r w:rsidRP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all of your </w:t>
      </w:r>
      <w:r w:rsidR="00AD75FF" w:rsidRP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oofing</w:t>
      </w:r>
      <w:r w:rsidRP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eeds. </w:t>
      </w:r>
      <w:r w:rsidR="007A4B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e pride ourselves on being the best and with such, we</w:t>
      </w:r>
      <w:r w:rsidRP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e the </w:t>
      </w:r>
      <w:r w:rsid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o-to</w:t>
      </w:r>
      <w:r w:rsidRP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AD75FF" w:rsidRPr="00AD75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xperts in Flat Roofing. </w:t>
      </w:r>
    </w:p>
    <w:p w14:paraId="29D9D9C9" w14:textId="77777777" w:rsidR="00AD75FF" w:rsidRPr="007A4BF0" w:rsidRDefault="00AD75FF" w:rsidP="005F5E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A4B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What is Flat Roofing?</w:t>
      </w:r>
    </w:p>
    <w:p w14:paraId="18D43219" w14:textId="2584BB95" w:rsidR="005F5E05" w:rsidRPr="005F5E05" w:rsidRDefault="005F5E05" w:rsidP="005F5E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lat roofing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a roofing system that uses materials designed to handle </w:t>
      </w:r>
      <w:r w:rsidR="00655F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 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nimal slope, often less than 2:12 pitch. While the name suggests a perfectly flat surface, most flat roofs have a slight incline to ensure water runoff.</w:t>
      </w:r>
    </w:p>
    <w:p w14:paraId="1F92A2DB" w14:textId="77777777" w:rsidR="005F5E05" w:rsidRPr="005F5E05" w:rsidRDefault="005F5E05" w:rsidP="005F5E0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Common Materials for Flat Roofs</w:t>
      </w:r>
    </w:p>
    <w:p w14:paraId="577E60C2" w14:textId="77777777" w:rsidR="005F5E05" w:rsidRPr="005F5E05" w:rsidRDefault="005F5E05" w:rsidP="005F5E0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PDM (Ethylene Propylene Diene Monomer)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rubber membrane known for its durability and flexibility.</w:t>
      </w:r>
    </w:p>
    <w:p w14:paraId="2652CAF8" w14:textId="77777777" w:rsidR="005F5E05" w:rsidRPr="005F5E05" w:rsidRDefault="005F5E05" w:rsidP="005F5E0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PO (Thermoplastic Olefin)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single-ply membrane that’s easy to install and offers good resistance to weather.</w:t>
      </w:r>
    </w:p>
    <w:p w14:paraId="5141536D" w14:textId="77777777" w:rsidR="005F5E05" w:rsidRPr="005F5E05" w:rsidRDefault="005F5E05" w:rsidP="005F5E0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VC (Polyvinyl Chloride)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other single-ply option known for its strength and durability.</w:t>
      </w:r>
    </w:p>
    <w:p w14:paraId="522A5370" w14:textId="77777777" w:rsidR="005F5E05" w:rsidRPr="005F5E05" w:rsidRDefault="005F5E05" w:rsidP="005F5E0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uilt-up Roofing (BUR)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multi-layered system using asphalt and gravel.</w:t>
      </w:r>
    </w:p>
    <w:p w14:paraId="3CCFDD88" w14:textId="77777777" w:rsidR="005F5E05" w:rsidRPr="005F5E05" w:rsidRDefault="005F5E05" w:rsidP="005F5E0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Challenges of Flat Roofing</w:t>
      </w:r>
    </w:p>
    <w:p w14:paraId="0D728F30" w14:textId="77777777" w:rsidR="005F5E05" w:rsidRPr="005F5E05" w:rsidRDefault="005F5E05" w:rsidP="005F5E0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ater Ponding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lat roofs are prone to water pooling, which can lead to leaks and damage. Proper drainage is crucial.</w:t>
      </w:r>
    </w:p>
    <w:p w14:paraId="7EEBE3AC" w14:textId="77777777" w:rsidR="005F5E05" w:rsidRPr="005F5E05" w:rsidRDefault="005F5E05" w:rsidP="005F5E0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aintenance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gular inspections are necessary to identify and address issues early on.</w:t>
      </w:r>
    </w:p>
    <w:p w14:paraId="3A8A4960" w14:textId="77777777" w:rsidR="005F5E05" w:rsidRPr="005F5E05" w:rsidRDefault="005F5E05" w:rsidP="005F5E0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stallation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quires specialized knowledge and equipment.</w:t>
      </w:r>
    </w:p>
    <w:p w14:paraId="662DC682" w14:textId="77777777" w:rsidR="005F5E05" w:rsidRPr="005F5E05" w:rsidRDefault="005F5E05" w:rsidP="005F5E0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Benefits of Flat Roofing</w:t>
      </w:r>
    </w:p>
    <w:p w14:paraId="052552E1" w14:textId="77777777" w:rsidR="005F5E05" w:rsidRPr="005F5E05" w:rsidRDefault="005F5E05" w:rsidP="005F5E0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st-Effective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an be less expensive to install compared to sloped roofs.</w:t>
      </w:r>
    </w:p>
    <w:p w14:paraId="03E93990" w14:textId="77777777" w:rsidR="005F5E05" w:rsidRPr="005F5E05" w:rsidRDefault="005F5E05" w:rsidP="005F5E0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dditional Space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lat roofs can be used as outdoor living spaces or to install solar panels.</w:t>
      </w:r>
    </w:p>
    <w:p w14:paraId="25520927" w14:textId="77777777" w:rsidR="005F5E05" w:rsidRPr="005F5E05" w:rsidRDefault="005F5E05" w:rsidP="005F5E0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F5E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nergy Efficiency:</w:t>
      </w:r>
      <w:r w:rsidRPr="005F5E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ertain materials can help insulate your building.</w:t>
      </w:r>
    </w:p>
    <w:p w14:paraId="349A23EB" w14:textId="77777777" w:rsidR="00420565" w:rsidRDefault="00420565"/>
    <w:p w14:paraId="5C6A3F9F" w14:textId="78681673" w:rsidR="005F5E05" w:rsidRDefault="00DB7B77">
      <w:r>
        <w:t xml:space="preserve">Written by L. Crumble Creative </w:t>
      </w:r>
    </w:p>
    <w:sectPr w:rsidR="005F5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E90E83"/>
    <w:multiLevelType w:val="multilevel"/>
    <w:tmpl w:val="F6AEF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9F36DF"/>
    <w:multiLevelType w:val="multilevel"/>
    <w:tmpl w:val="9B987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BC1454"/>
    <w:multiLevelType w:val="multilevel"/>
    <w:tmpl w:val="139CA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957715"/>
    <w:multiLevelType w:val="multilevel"/>
    <w:tmpl w:val="723CC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0F5051"/>
    <w:multiLevelType w:val="multilevel"/>
    <w:tmpl w:val="07DC0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E51041"/>
    <w:multiLevelType w:val="multilevel"/>
    <w:tmpl w:val="9A7E8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BB267D"/>
    <w:multiLevelType w:val="multilevel"/>
    <w:tmpl w:val="77486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8973907">
    <w:abstractNumId w:val="4"/>
  </w:num>
  <w:num w:numId="2" w16cid:durableId="2092386545">
    <w:abstractNumId w:val="2"/>
  </w:num>
  <w:num w:numId="3" w16cid:durableId="1424570278">
    <w:abstractNumId w:val="0"/>
  </w:num>
  <w:num w:numId="4" w16cid:durableId="1753698493">
    <w:abstractNumId w:val="3"/>
  </w:num>
  <w:num w:numId="5" w16cid:durableId="1879708172">
    <w:abstractNumId w:val="5"/>
  </w:num>
  <w:num w:numId="6" w16cid:durableId="1280452869">
    <w:abstractNumId w:val="1"/>
  </w:num>
  <w:num w:numId="7" w16cid:durableId="20375416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O3NLI0NzMysTQxNTJS0lEKTi0uzszPAykwqgUAfg8L+ywAAAA="/>
  </w:docVars>
  <w:rsids>
    <w:rsidRoot w:val="005F5E05"/>
    <w:rsid w:val="000E13C0"/>
    <w:rsid w:val="00120742"/>
    <w:rsid w:val="002203D0"/>
    <w:rsid w:val="002E2F2A"/>
    <w:rsid w:val="00420565"/>
    <w:rsid w:val="005F5E05"/>
    <w:rsid w:val="00655FAD"/>
    <w:rsid w:val="007A4BF0"/>
    <w:rsid w:val="009A7546"/>
    <w:rsid w:val="00AD75FF"/>
    <w:rsid w:val="00BC2440"/>
    <w:rsid w:val="00DB7B77"/>
    <w:rsid w:val="00F77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88D1B1"/>
  <w15:chartTrackingRefBased/>
  <w15:docId w15:val="{FC377E42-2AFA-4AF6-8E57-C677627A5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5E0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E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5E0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5E0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5E0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5E0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5E0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5E0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5E0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5E0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F5E0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F5E0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5E0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5E0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5E0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5E0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5E0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5E0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F5E0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5E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5E0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F5E0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F5E0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F5E0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F5E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F5E0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5E0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5E0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F5E0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F5E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5F5E05"/>
    <w:rPr>
      <w:b/>
      <w:bCs/>
    </w:rPr>
  </w:style>
  <w:style w:type="character" w:customStyle="1" w:styleId="hgkelc">
    <w:name w:val="hgkelc"/>
    <w:basedOn w:val="DefaultParagraphFont"/>
    <w:rsid w:val="009A7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20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9</Words>
  <Characters>1352</Characters>
  <Application>Microsoft Office Word</Application>
  <DocSecurity>0</DocSecurity>
  <Lines>30</Lines>
  <Paragraphs>20</Paragraphs>
  <ScaleCrop>false</ScaleCrop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M. Crumble</dc:creator>
  <cp:keywords/>
  <dc:description/>
  <cp:lastModifiedBy>L.M. Crumble</cp:lastModifiedBy>
  <cp:revision>9</cp:revision>
  <dcterms:created xsi:type="dcterms:W3CDTF">2024-07-30T06:02:00Z</dcterms:created>
  <dcterms:modified xsi:type="dcterms:W3CDTF">2024-07-3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d7c5a-705e-4708-81b7-67d6dd5832e7</vt:lpwstr>
  </property>
</Properties>
</file>